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Global Energy Solutions</w:t>
      </w:r>
      <w:r>
        <w:br/>
      </w:r>
      <w:r>
        <w:t xml:space="preserve">123 Innovation Drive</w:t>
      </w:r>
      <w:r>
        <w:br/>
      </w:r>
      <w:r>
        <w:t xml:space="preserve">Chicago, IL 60601</w:t>
      </w:r>
      <w:r>
        <w:br/>
      </w:r>
      <w:r>
        <w:t xml:space="preserve">United States</w:t>
      </w:r>
    </w:p>
    <w:bookmarkStart w:id="20" w:name="Xbf96670f2894e1cd5d4262aedfaf3b006e466b6"/>
    <w:p>
      <w:pPr>
        <w:pStyle w:val="Heading2"/>
      </w:pPr>
      <w:r>
        <w:t xml:space="preserve">Subject: Application for Petroleum Engineering Internship Position</w:t>
      </w:r>
    </w:p>
    <w:p>
      <w:pPr>
        <w:pStyle w:val="FirstParagraph"/>
      </w:pPr>
      <w:r>
        <w:t xml:space="preserve">Dear Hiring Manager,</w:t>
      </w:r>
    </w:p>
    <w:p>
      <w:pPr>
        <w:pStyle w:val="BodyText"/>
      </w:pPr>
      <w:r>
        <w:t xml:space="preserve">It is with profound enthusiasm that I submit my application for the Petroleum Engineering Internship position at Global Energy Solutions in Chicago, Illinois. As a dedicated and forward-thinking petroleum engineering student at the Illinois Institute of Technology with a specialization in reservoir characterization and sustainable extraction methodologies, I have meticulously followed your firm's innovative contributions to advancing energy efficiency within the United States petroleum sector. Chicago’s strategic position as a dynamic hub for energy finance, technology integration, and academic research makes it an ideal setting for me to launch my career as a Petroleum Engineer while contributing meaningfully to your mission of responsible resource development.</w:t>
      </w:r>
    </w:p>
    <w:p>
      <w:pPr>
        <w:pStyle w:val="BodyText"/>
      </w:pPr>
      <w:r>
        <w:t xml:space="preserve">Throughout my academic journey at IIT, I have cultivated a robust technical foundation directly applicable to the challenges facing modern petroleum engineering. My coursework in Advanced Reservoir Simulation, Drilling Engineering, and Production Optimization has been complemented by hands-on experience with industry-standard software including Schlumberger's Petrel, CoreLog™ for core analysis, and Microsoft Excel for data modeling. In my capstone project titled "Enhancing Recovery Efficiency through AI-Driven Fluid Flow Analysis," I collaborated with a team of three peers to develop a predictive model that increased simulated oil recovery rates by 18% under variable pressure scenarios—a result that directly aligns with Global Energy Solutions' focus on operational excellence and technological innovation. This project required meticulous attention to geological data interpretation, computational fluid dynamics, and cross-functional communication—skills I am eager to refine within your Chicago-based engineering team.</w:t>
      </w:r>
    </w:p>
    <w:p>
      <w:pPr>
        <w:pStyle w:val="BodyText"/>
      </w:pPr>
      <w:r>
        <w:t xml:space="preserve">What particularly excites me about this opportunity is how your firm bridges the gap between traditional petroleum engineering practices and the evolving energy landscape of the United States. Chicago’s unique ecosystem—where major financial institutions like JPMorgan Chase's Energy Capital Group, tech innovators such as Hydronautics (a leading subsurface data analytics startup), and research powerhouses including Argonne National Laboratory converge—creates a fertile ground for holistic energy solutions. I am especially inspired by your recent initiative in carbon capture utilization within onshore formations, which demonstrates an understanding of the industry’s transition toward sustainability without compromising energy security. As a student deeply committed to developing engineering solutions that balance economic viability with environmental stewardship, I am eager to contribute my analytical skills while learning from your team's expertise in navigating this complex space.</w:t>
      </w:r>
    </w:p>
    <w:p>
      <w:pPr>
        <w:pStyle w:val="BodyText"/>
      </w:pPr>
      <w:r>
        <w:t xml:space="preserve">My internship experiences have further prepared me for the collaborative environment you foster at Global Energy Solutions. During my summer internship at Midwest Oilfield Services in Des Plaines, Illinois (a suburb of Chicago), I assisted field engineers with real-time well performance monitoring, analyzed production decline curves using Python-based scripts, and documented safety protocols for hydraulic fracturing operations. This role taught me the critical importance of operational safety culture—particularly relevant to the United States' stringent EPA regulations—and the value of clear technical communication across multidisciplinary teams. I also participated in a student-led sustainability project with Chicago Public Schools, where we designed educational modules on energy lifecycle management for high school students, reinforcing my belief that engineering must serve both industrial and community interests.</w:t>
      </w:r>
    </w:p>
    <w:p>
      <w:pPr>
        <w:pStyle w:val="BodyText"/>
      </w:pPr>
      <w:r>
        <w:t xml:space="preserve">I am equally drawn to Global Energy Solutions’ investment in professional development and its commitment to fostering the next generation of engineers. Your mentorship program’s focus on rotational assignments across reservoir, drilling, and production teams mirrors my desire to gain comprehensive exposure before specializing—a perspective shaped by discussions with your Senior Petroleum Engineer, Sarah Chen (whom I met at the 2023 Society of Petroleum Engineers Midwest Conference in Chicago). Your company’s approach to integrating AI-driven analytics into conventional engineering workflows resonates deeply with my technical interests, and I am confident that my proactive attitude toward learning—evidenced by my recent certification in "Energy Data Science Fundamentals" from Coursera—would allow me to quickly contribute to your projects.</w:t>
      </w:r>
    </w:p>
    <w:p>
      <w:pPr>
        <w:pStyle w:val="BodyText"/>
      </w:pPr>
      <w:r>
        <w:t xml:space="preserve">Chicago’s vibrant energy community offers unparalleled opportunities for growth that extend beyond the workplace. The city’s proximity to the Great Lakes, its historic oil refineries along the Chicago River, and its emerging role in renewable-energy integration provide a living laboratory for understanding how traditional petroleum engineering principles intersect with 21st-century energy transitions. I am eager to immerse myself in this environment while bringing my fresh perspective on digital transformation and sustainability practices to your team. As a resident of Evanston (just north of Chicago), I am already deeply engaged in local energy initiatives, including volunteering with the Chicago Energy Action Network’s community workshops on grid modernization.</w:t>
      </w:r>
    </w:p>
    <w:p>
      <w:pPr>
        <w:pStyle w:val="BodyText"/>
      </w:pPr>
      <w:r>
        <w:t xml:space="preserve">Thank you for considering my application as an aspiring Petroleum Engineer ready to support Global Energy Solutions’ mission in the United States. My technical foundation, hands-on experience with industry tools, and passion for innovative energy solutions position me to add immediate value during this internship while growing into a skilled professional. I have attached my resume for your review and welcome the opportunity to discuss how my qualifications align with your team’s objectives at your earliest convenience. I look forward to contributing to Chicago’s legacy as an evolving center of energy excell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05:14:28Z</dcterms:created>
  <dcterms:modified xsi:type="dcterms:W3CDTF">2026-07-23T05:14:28Z</dcterms:modified>
</cp:coreProperties>
</file>

<file path=docProps/custom.xml><?xml version="1.0" encoding="utf-8"?>
<Properties xmlns="http://schemas.openxmlformats.org/officeDocument/2006/custom-properties" xmlns:vt="http://schemas.openxmlformats.org/officeDocument/2006/docPropsVTypes"/>
</file>